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BA234" w14:textId="3F699FAB" w:rsidR="00730F1E" w:rsidRDefault="00730F1E" w:rsidP="00730F1E">
      <w:r>
        <w:t xml:space="preserve">Hello, you are kindly requested to help me in filling the PgmP exam application. </w:t>
      </w:r>
    </w:p>
    <w:p w14:paraId="6B30BCB3" w14:textId="521F43DA" w:rsidR="00730F1E" w:rsidRDefault="00730F1E" w:rsidP="00730F1E">
      <w:r>
        <w:t>Write five Experience Summaries that demonstrate your work as an experienced program manager. For each Experience Summary, describe in 200 words the program management-related actions performed or directed.</w:t>
      </w:r>
    </w:p>
    <w:p w14:paraId="47C40202" w14:textId="77777777" w:rsidR="00730F1E" w:rsidRDefault="00730F1E" w:rsidP="00730F1E">
      <w:r>
        <w:t>1- Experience Summary #1: Strategic Program Management</w:t>
      </w:r>
    </w:p>
    <w:p w14:paraId="458DDE9E" w14:textId="77777777" w:rsidR="00730F1E" w:rsidRDefault="00730F1E" w:rsidP="00730F1E">
      <w:r>
        <w:t>2- Experience Summary #2: Benefits Realization</w:t>
      </w:r>
    </w:p>
    <w:p w14:paraId="6EA22FB5" w14:textId="77777777" w:rsidR="00730F1E" w:rsidRDefault="00730F1E" w:rsidP="00730F1E">
      <w:r>
        <w:t>3-Experience Summary #3: Stakeholder Management</w:t>
      </w:r>
    </w:p>
    <w:p w14:paraId="5F0D2A90" w14:textId="77777777" w:rsidR="00730F1E" w:rsidRDefault="00730F1E" w:rsidP="00730F1E">
      <w:r>
        <w:t>4- Experience Summary #4: Governance</w:t>
      </w:r>
    </w:p>
    <w:p w14:paraId="44CFFC5B" w14:textId="147AEF25" w:rsidR="00730F1E" w:rsidRDefault="00730F1E" w:rsidP="00730F1E">
      <w:r>
        <w:t>5- Experience Summary #5: Program Life Cycle</w:t>
      </w:r>
      <w:bookmarkStart w:id="0" w:name="_GoBack"/>
      <w:bookmarkEnd w:id="0"/>
    </w:p>
    <w:p w14:paraId="7FCCBE78" w14:textId="7A10F590" w:rsidR="00BF046C" w:rsidRDefault="00730F1E" w:rsidP="00730F1E">
      <w:r>
        <w:t>Thank you.</w:t>
      </w:r>
    </w:p>
    <w:sectPr w:rsidR="00BF046C" w:rsidSect="00F2554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70BBA" w14:textId="77777777" w:rsidR="00F738F2" w:rsidRDefault="00F738F2" w:rsidP="00E83EFF">
      <w:pPr>
        <w:spacing w:after="0" w:line="240" w:lineRule="auto"/>
      </w:pPr>
      <w:r>
        <w:separator/>
      </w:r>
    </w:p>
  </w:endnote>
  <w:endnote w:type="continuationSeparator" w:id="0">
    <w:p w14:paraId="2CE97345" w14:textId="77777777" w:rsidR="00F738F2" w:rsidRDefault="00F738F2" w:rsidP="00E83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40CA2" w14:textId="77777777" w:rsidR="00F738F2" w:rsidRDefault="00F738F2" w:rsidP="00E83EFF">
      <w:pPr>
        <w:spacing w:after="0" w:line="240" w:lineRule="auto"/>
      </w:pPr>
      <w:r>
        <w:separator/>
      </w:r>
    </w:p>
  </w:footnote>
  <w:footnote w:type="continuationSeparator" w:id="0">
    <w:p w14:paraId="027576CE" w14:textId="77777777" w:rsidR="00F738F2" w:rsidRDefault="00F738F2" w:rsidP="00E83E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tjQyNTMxNzY0NTJV0lEKTi0uzszPAykwrAUA8izTTCwAAAA="/>
  </w:docVars>
  <w:rsids>
    <w:rsidRoot w:val="00B352F1"/>
    <w:rsid w:val="00071CFE"/>
    <w:rsid w:val="00730F1E"/>
    <w:rsid w:val="00B352F1"/>
    <w:rsid w:val="00BF046C"/>
    <w:rsid w:val="00E83EFF"/>
    <w:rsid w:val="00F25544"/>
    <w:rsid w:val="00F7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992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EF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EFF"/>
  </w:style>
  <w:style w:type="paragraph" w:styleId="Footer">
    <w:name w:val="footer"/>
    <w:basedOn w:val="Normal"/>
    <w:link w:val="FooterChar"/>
    <w:uiPriority w:val="99"/>
    <w:unhideWhenUsed/>
    <w:rsid w:val="00E83EF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20T17:08:00Z</dcterms:created>
  <dcterms:modified xsi:type="dcterms:W3CDTF">2018-03-20T17:08:00Z</dcterms:modified>
</cp:coreProperties>
</file>